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C1543" w14:textId="77777777" w:rsidR="00A37FB2" w:rsidRPr="00EB6F69" w:rsidRDefault="00A37FB2">
      <w:pPr>
        <w:jc w:val="center"/>
        <w:rPr>
          <w:szCs w:val="24"/>
          <w:lang w:val="es-US"/>
        </w:rPr>
      </w:pPr>
      <w:r w:rsidRPr="00EB6F69">
        <w:rPr>
          <w:szCs w:val="24"/>
          <w:lang w:val="es-US"/>
        </w:rPr>
        <w:t>Fecha:</w:t>
      </w:r>
      <w:r w:rsidRPr="00EB6F69">
        <w:rPr>
          <w:szCs w:val="24"/>
          <w:lang w:val="es-US"/>
        </w:rPr>
        <w:fldChar w:fldCharType="begin">
          <w:ffData>
            <w:name w:val="Text1"/>
            <w:enabled/>
            <w:calcOnExit w:val="0"/>
            <w:textInput/>
          </w:ffData>
        </w:fldChar>
      </w:r>
      <w:bookmarkStart w:id="0" w:name="Text1"/>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bookmarkEnd w:id="0"/>
    </w:p>
    <w:p w14:paraId="2C28742C" w14:textId="77777777" w:rsidR="00A37FB2" w:rsidRPr="00EB6F69"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EB6F69" w14:paraId="5B42A778" w14:textId="77777777">
        <w:tc>
          <w:tcPr>
            <w:tcW w:w="4788" w:type="dxa"/>
          </w:tcPr>
          <w:p w14:paraId="26FD84BE" w14:textId="77777777" w:rsidR="00A37FB2" w:rsidRPr="00EB6F69" w:rsidRDefault="00A37FB2">
            <w:pPr>
              <w:jc w:val="both"/>
              <w:rPr>
                <w:szCs w:val="24"/>
                <w:lang w:val="es-US"/>
              </w:rPr>
            </w:pPr>
            <w:r w:rsidRPr="00EB6F69">
              <w:rPr>
                <w:szCs w:val="24"/>
                <w:lang w:val="es-US"/>
              </w:rPr>
              <w:t xml:space="preserve">Condado: </w:t>
            </w:r>
            <w:r w:rsidRPr="00EB6F69">
              <w:rPr>
                <w:szCs w:val="24"/>
                <w:lang w:val="es-US"/>
              </w:rPr>
              <w:fldChar w:fldCharType="begin">
                <w:ffData>
                  <w:name w:val="Text4"/>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c>
          <w:tcPr>
            <w:tcW w:w="4680" w:type="dxa"/>
          </w:tcPr>
          <w:p w14:paraId="66DA2ECF" w14:textId="77777777" w:rsidR="00A37FB2" w:rsidRPr="00EB6F69" w:rsidRDefault="00A37FB2">
            <w:pPr>
              <w:jc w:val="both"/>
              <w:rPr>
                <w:szCs w:val="24"/>
                <w:lang w:val="es-US"/>
              </w:rPr>
            </w:pPr>
            <w:r w:rsidRPr="00EB6F69">
              <w:rPr>
                <w:szCs w:val="24"/>
                <w:lang w:val="es-US"/>
              </w:rPr>
              <w:t xml:space="preserve">N.º de proyecto federal: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r>
      <w:tr w:rsidR="00A37FB2" w:rsidRPr="00EB6F69" w14:paraId="1D7D06AE" w14:textId="77777777">
        <w:tc>
          <w:tcPr>
            <w:tcW w:w="4788" w:type="dxa"/>
          </w:tcPr>
          <w:p w14:paraId="271F927E" w14:textId="36972045" w:rsidR="00A37FB2" w:rsidRPr="00EB6F69" w:rsidRDefault="003E17F0">
            <w:pPr>
              <w:jc w:val="both"/>
              <w:rPr>
                <w:szCs w:val="24"/>
                <w:lang w:val="es-US"/>
              </w:rPr>
            </w:pPr>
            <w:r>
              <w:rPr>
                <w:szCs w:val="24"/>
                <w:lang w:val="es-US"/>
              </w:rPr>
              <w:t>Numero</w:t>
            </w:r>
            <w:r w:rsidR="00A37FB2" w:rsidRPr="00EB6F69">
              <w:rPr>
                <w:szCs w:val="24"/>
                <w:lang w:val="es-US"/>
              </w:rPr>
              <w:t xml:space="preserve"> de Derecho de Paso (Right-of-Way, ROW) en Sección Controlada (Control Section Job, CSJ): </w:t>
            </w:r>
            <w:r w:rsidR="00A37FB2" w:rsidRPr="00EB6F69">
              <w:rPr>
                <w:szCs w:val="24"/>
                <w:lang w:val="es-US"/>
              </w:rPr>
              <w:fldChar w:fldCharType="begin">
                <w:ffData>
                  <w:name w:val="Text5"/>
                  <w:enabled/>
                  <w:calcOnExit w:val="0"/>
                  <w:textInput/>
                </w:ffData>
              </w:fldChar>
            </w:r>
            <w:r w:rsidR="00A37FB2" w:rsidRPr="00EB6F69">
              <w:rPr>
                <w:szCs w:val="24"/>
                <w:lang w:val="es-US"/>
              </w:rPr>
              <w:instrText xml:space="preserve"> FORMTEXT </w:instrText>
            </w:r>
            <w:r w:rsidR="00A37FB2" w:rsidRPr="00EB6F69">
              <w:rPr>
                <w:szCs w:val="24"/>
                <w:lang w:val="es-US"/>
              </w:rPr>
            </w:r>
            <w:r w:rsidR="00A37FB2" w:rsidRPr="00EB6F69">
              <w:rPr>
                <w:szCs w:val="24"/>
                <w:lang w:val="es-US"/>
              </w:rPr>
              <w:fldChar w:fldCharType="separate"/>
            </w:r>
            <w:r w:rsidR="00A37FB2" w:rsidRPr="00EB6F69">
              <w:rPr>
                <w:szCs w:val="24"/>
                <w:lang w:val="es-US"/>
              </w:rPr>
              <w:t>     </w:t>
            </w:r>
            <w:r w:rsidR="00A37FB2" w:rsidRPr="00EB6F69">
              <w:rPr>
                <w:szCs w:val="24"/>
                <w:lang w:val="es-US"/>
              </w:rPr>
              <w:fldChar w:fldCharType="end"/>
            </w:r>
          </w:p>
        </w:tc>
        <w:tc>
          <w:tcPr>
            <w:tcW w:w="4680" w:type="dxa"/>
          </w:tcPr>
          <w:p w14:paraId="0143B4D5" w14:textId="77777777" w:rsidR="00A37FB2" w:rsidRPr="00EB6F69" w:rsidRDefault="00A37FB2">
            <w:pPr>
              <w:jc w:val="both"/>
              <w:rPr>
                <w:szCs w:val="24"/>
                <w:lang w:val="es-US"/>
              </w:rPr>
            </w:pPr>
            <w:r w:rsidRPr="00EB6F69">
              <w:rPr>
                <w:szCs w:val="24"/>
                <w:lang w:val="es-US"/>
              </w:rPr>
              <w:t xml:space="preserve">N.º de autopista: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r>
      <w:tr w:rsidR="00A37FB2" w:rsidRPr="00EB6F69" w14:paraId="5C479854" w14:textId="77777777">
        <w:tc>
          <w:tcPr>
            <w:tcW w:w="4788" w:type="dxa"/>
          </w:tcPr>
          <w:p w14:paraId="6075F6A2" w14:textId="77777777" w:rsidR="00A37FB2" w:rsidRPr="00EB6F69" w:rsidRDefault="00A37FB2">
            <w:pPr>
              <w:jc w:val="both"/>
              <w:rPr>
                <w:szCs w:val="24"/>
                <w:lang w:val="es-US"/>
              </w:rPr>
            </w:pPr>
            <w:r w:rsidRPr="00EB6F69">
              <w:rPr>
                <w:szCs w:val="24"/>
                <w:lang w:val="es-US"/>
              </w:rPr>
              <w:t xml:space="preserve">Identificación de lote: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c>
          <w:tcPr>
            <w:tcW w:w="4680" w:type="dxa"/>
          </w:tcPr>
          <w:p w14:paraId="28839DC0" w14:textId="77777777" w:rsidR="00A37FB2" w:rsidRPr="00EB6F69" w:rsidRDefault="00A37FB2">
            <w:pPr>
              <w:jc w:val="both"/>
              <w:rPr>
                <w:szCs w:val="24"/>
                <w:lang w:val="es-US"/>
              </w:rPr>
            </w:pPr>
          </w:p>
        </w:tc>
      </w:tr>
      <w:tr w:rsidR="00A37FB2" w:rsidRPr="00EB6F69" w14:paraId="7388A428" w14:textId="77777777">
        <w:trPr>
          <w:cantSplit/>
        </w:trPr>
        <w:tc>
          <w:tcPr>
            <w:tcW w:w="9468" w:type="dxa"/>
            <w:gridSpan w:val="2"/>
          </w:tcPr>
          <w:p w14:paraId="41ABB697" w14:textId="77777777" w:rsidR="00A37FB2" w:rsidRPr="00EB6F69" w:rsidRDefault="00A37FB2">
            <w:pPr>
              <w:jc w:val="both"/>
              <w:rPr>
                <w:szCs w:val="24"/>
                <w:lang w:val="es-US"/>
              </w:rPr>
            </w:pPr>
            <w:r w:rsidRPr="00EB6F69">
              <w:rPr>
                <w:szCs w:val="24"/>
                <w:lang w:val="es-US"/>
              </w:rPr>
              <w:t xml:space="preserve">Límites del proyecto:   desde </w:t>
            </w:r>
            <w:r w:rsidRPr="00EB6F69">
              <w:rPr>
                <w:szCs w:val="24"/>
                <w:lang w:val="es-US"/>
              </w:rPr>
              <w:fldChar w:fldCharType="begin">
                <w:ffData>
                  <w:name w:val="Text2"/>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hasta </w:t>
            </w:r>
            <w:r w:rsidRPr="00EB6F69">
              <w:rPr>
                <w:szCs w:val="24"/>
                <w:lang w:val="es-US"/>
              </w:rPr>
              <w:fldChar w:fldCharType="begin">
                <w:ffData>
                  <w:name w:val="Text3"/>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r>
    </w:tbl>
    <w:p w14:paraId="5C0E828C" w14:textId="77777777" w:rsidR="00A37FB2" w:rsidRPr="00EB6F69"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EB6F69" w14:paraId="7A7815F8" w14:textId="77777777">
        <w:tc>
          <w:tcPr>
            <w:tcW w:w="4608" w:type="dxa"/>
          </w:tcPr>
          <w:p w14:paraId="33B323FB" w14:textId="77777777" w:rsidR="00A37FB2" w:rsidRPr="00EB6F69" w:rsidRDefault="00A37FB2">
            <w:pPr>
              <w:jc w:val="both"/>
              <w:rPr>
                <w:szCs w:val="24"/>
                <w:lang w:val="es-US"/>
              </w:rPr>
            </w:pP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r>
      <w:tr w:rsidR="00A37FB2" w:rsidRPr="00EB6F69" w14:paraId="665A56C1" w14:textId="77777777">
        <w:tc>
          <w:tcPr>
            <w:tcW w:w="4608" w:type="dxa"/>
          </w:tcPr>
          <w:p w14:paraId="6BEFB75D" w14:textId="77777777" w:rsidR="00A37FB2" w:rsidRPr="00EB6F69" w:rsidRDefault="00A37FB2">
            <w:pPr>
              <w:jc w:val="both"/>
              <w:rPr>
                <w:szCs w:val="24"/>
                <w:lang w:val="es-US"/>
              </w:rPr>
            </w:pP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r>
      <w:tr w:rsidR="00A37FB2" w:rsidRPr="00EB6F69" w14:paraId="695187E8" w14:textId="77777777">
        <w:tc>
          <w:tcPr>
            <w:tcW w:w="4608" w:type="dxa"/>
          </w:tcPr>
          <w:p w14:paraId="32BF2093" w14:textId="77777777" w:rsidR="00A37FB2" w:rsidRPr="00EB6F69" w:rsidRDefault="00A37FB2">
            <w:pPr>
              <w:jc w:val="both"/>
              <w:rPr>
                <w:szCs w:val="24"/>
                <w:lang w:val="es-US"/>
              </w:rPr>
            </w:pP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tc>
      </w:tr>
    </w:tbl>
    <w:p w14:paraId="77D7CDAF" w14:textId="77777777" w:rsidR="00A37FB2" w:rsidRPr="00EB6F69" w:rsidRDefault="00A37FB2">
      <w:pPr>
        <w:jc w:val="both"/>
        <w:rPr>
          <w:szCs w:val="24"/>
          <w:lang w:val="es-US"/>
        </w:rPr>
      </w:pPr>
    </w:p>
    <w:p w14:paraId="2CFA9CD3" w14:textId="77777777" w:rsidR="00A37FB2" w:rsidRPr="00EB6F69" w:rsidRDefault="00A37FB2">
      <w:pPr>
        <w:jc w:val="both"/>
        <w:rPr>
          <w:szCs w:val="24"/>
          <w:lang w:val="es-US"/>
        </w:rPr>
      </w:pPr>
      <w:r w:rsidRPr="00EB6F69">
        <w:rPr>
          <w:szCs w:val="24"/>
          <w:lang w:val="es-US"/>
        </w:rPr>
        <w:t xml:space="preserve">Estimado/a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w:t>
      </w:r>
    </w:p>
    <w:p w14:paraId="255F1402" w14:textId="77777777" w:rsidR="00A37FB2" w:rsidRPr="00EB6F69" w:rsidRDefault="00A37FB2">
      <w:pPr>
        <w:rPr>
          <w:szCs w:val="24"/>
          <w:lang w:val="es-US"/>
        </w:rPr>
      </w:pPr>
    </w:p>
    <w:p w14:paraId="4B8F63E6" w14:textId="7399B79D" w:rsidR="00A37FB2" w:rsidRPr="00EB6F69" w:rsidRDefault="00A37FB2" w:rsidP="00CA6F9F">
      <w:pPr>
        <w:rPr>
          <w:szCs w:val="24"/>
          <w:lang w:val="es-US"/>
        </w:rPr>
      </w:pPr>
      <w:r w:rsidRPr="00EB6F69">
        <w:rPr>
          <w:szCs w:val="24"/>
          <w:lang w:val="es-US"/>
        </w:rPr>
        <w:t xml:space="preserve">El Departamento de Transporte de Texas </w:t>
      </w:r>
      <w:r w:rsidR="00926F1A" w:rsidRPr="00926F1A">
        <w:rPr>
          <w:szCs w:val="24"/>
          <w:lang w:val="es-US"/>
        </w:rPr>
        <w:t>le hizo una oferta en la fecha</w:t>
      </w:r>
      <w:r w:rsidR="00926F1A">
        <w:rPr>
          <w:szCs w:val="24"/>
          <w:lang w:val="es-US"/>
        </w:rPr>
        <w:t xml:space="preserve"> </w:t>
      </w:r>
      <w:r w:rsidRPr="00EB6F69">
        <w:rPr>
          <w:szCs w:val="24"/>
          <w:lang w:val="es-US"/>
        </w:rPr>
        <w:fldChar w:fldCharType="begin">
          <w:ffData>
            <w:name w:val="Text6"/>
            <w:enabled/>
            <w:calcOnExit w:val="0"/>
            <w:textInput/>
          </w:ffData>
        </w:fldChar>
      </w:r>
      <w:bookmarkStart w:id="1" w:name="Text6"/>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bookmarkEnd w:id="1"/>
      <w:r w:rsidRPr="00EB6F69">
        <w:rPr>
          <w:szCs w:val="24"/>
          <w:lang w:val="es-US"/>
        </w:rPr>
        <w:t xml:space="preserve"> </w:t>
      </w:r>
      <w:r w:rsidR="00926F1A" w:rsidRPr="00926F1A">
        <w:rPr>
          <w:szCs w:val="24"/>
          <w:lang w:val="es-US"/>
        </w:rPr>
        <w:t xml:space="preserve">de compra por la propiedad descrita arriba, donde vive usted, para el derecho de paso de la autopista. Este Departamento ayuda a las personas destituidas </w:t>
      </w:r>
      <w:r w:rsidRPr="00EB6F69">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EB6F69">
        <w:rPr>
          <w:i/>
          <w:iCs/>
          <w:szCs w:val="24"/>
          <w:lang w:val="es-US"/>
        </w:rPr>
        <w:t>“</w:t>
      </w:r>
      <w:r w:rsidR="006A3DCF">
        <w:rPr>
          <w:i/>
          <w:iCs/>
          <w:szCs w:val="24"/>
          <w:lang w:val="es"/>
        </w:rPr>
        <w:t>Asistencia para relocalización</w:t>
      </w:r>
      <w:r w:rsidRPr="00EB6F69">
        <w:rPr>
          <w:i/>
          <w:iCs/>
          <w:szCs w:val="24"/>
          <w:lang w:val="es-US"/>
        </w:rPr>
        <w:t>”</w:t>
      </w:r>
      <w:r w:rsidRPr="00EB6F69">
        <w:rPr>
          <w:szCs w:val="24"/>
          <w:lang w:val="es-US"/>
        </w:rPr>
        <w:t>. Creemos que este folleto será muy útil para usted.</w:t>
      </w:r>
    </w:p>
    <w:p w14:paraId="56F839DB" w14:textId="77777777" w:rsidR="00A37FB2" w:rsidRPr="00EB6F69" w:rsidRDefault="00A37FB2" w:rsidP="00CA6F9F">
      <w:pPr>
        <w:rPr>
          <w:szCs w:val="24"/>
          <w:lang w:val="es-US"/>
        </w:rPr>
      </w:pPr>
    </w:p>
    <w:p w14:paraId="0BD07575" w14:textId="77777777" w:rsidR="00A37FB2" w:rsidRPr="00EB6F69" w:rsidRDefault="00A37FB2" w:rsidP="00CA6F9F">
      <w:pPr>
        <w:rPr>
          <w:szCs w:val="24"/>
          <w:lang w:val="es-US"/>
        </w:rPr>
      </w:pPr>
      <w:r w:rsidRPr="00EB6F69">
        <w:rPr>
          <w:szCs w:val="24"/>
          <w:lang w:val="es-US"/>
        </w:rPr>
        <w:t>Tome nota de todas y cada una de las siguientes declaraciones:</w:t>
      </w:r>
    </w:p>
    <w:p w14:paraId="5736B663" w14:textId="77777777" w:rsidR="00A37FB2" w:rsidRPr="00EB6F69" w:rsidRDefault="00A37FB2" w:rsidP="00CA6F9F">
      <w:pPr>
        <w:rPr>
          <w:szCs w:val="24"/>
          <w:lang w:val="es-US"/>
        </w:rPr>
      </w:pPr>
    </w:p>
    <w:p w14:paraId="68FFC63C" w14:textId="5417A313" w:rsidR="00A37FB2" w:rsidRPr="00EB6F69" w:rsidRDefault="00A37FB2" w:rsidP="00CA6F9F">
      <w:pPr>
        <w:ind w:left="720" w:hanging="360"/>
        <w:rPr>
          <w:szCs w:val="24"/>
          <w:lang w:val="es-US"/>
        </w:rPr>
      </w:pPr>
      <w:r w:rsidRPr="00EB6F69">
        <w:rPr>
          <w:szCs w:val="24"/>
          <w:lang w:val="es-US"/>
        </w:rPr>
        <w:t>1.</w:t>
      </w:r>
      <w:r w:rsidRPr="00EB6F69">
        <w:rPr>
          <w:szCs w:val="24"/>
          <w:lang w:val="es-US"/>
        </w:rPr>
        <w:tab/>
        <w:t>No se le pedirá que se mude de la propiedad que se está adquiriendo. Se ha determinado que su negocio puede verse afectado por la nueva auto</w:t>
      </w:r>
      <w:r w:rsidR="00926F1A">
        <w:rPr>
          <w:szCs w:val="24"/>
          <w:lang w:val="es-US"/>
        </w:rPr>
        <w:t>pista</w:t>
      </w:r>
      <w:r w:rsidRPr="00EB6F69">
        <w:rPr>
          <w:szCs w:val="24"/>
          <w:lang w:val="es-US"/>
        </w:rPr>
        <w:t>. Como resultado, se ha considerado que usted es elegible para los beneficios de reubicación si elige reubicarse de su ubicación actual. Debe comunicarse con el agente que se indica a continuación para solicitar cualquier beneficio de reubicación y notificarle su deseo de mudarse. Su elegibilidad para los beneficios de reubicación vencerá después de 18 meses a partir de la fecha de esta carta. Todas las solicitudes deben presentarse al departamento con la documentación de respaldo requerida dentro del plazo de 18 meses. No será elegible para reembolso cualquier solicitud presentada después de esta fecha.</w:t>
      </w:r>
    </w:p>
    <w:p w14:paraId="3764D692" w14:textId="77777777" w:rsidR="00A37FB2" w:rsidRPr="00EB6F69" w:rsidRDefault="00A37FB2" w:rsidP="00CA6F9F">
      <w:pPr>
        <w:ind w:left="720" w:hanging="360"/>
        <w:rPr>
          <w:szCs w:val="24"/>
          <w:lang w:val="es-US"/>
        </w:rPr>
      </w:pPr>
    </w:p>
    <w:p w14:paraId="328872A9" w14:textId="77777777" w:rsidR="00A37FB2" w:rsidRPr="00EB6F69" w:rsidRDefault="00A37FB2" w:rsidP="00CA6F9F">
      <w:pPr>
        <w:ind w:left="720" w:hanging="360"/>
        <w:rPr>
          <w:szCs w:val="24"/>
          <w:lang w:val="es-US"/>
        </w:rPr>
      </w:pPr>
      <w:r w:rsidRPr="00EB6F69">
        <w:rPr>
          <w:szCs w:val="24"/>
          <w:lang w:val="es-US"/>
        </w:rPr>
        <w:t>2.</w:t>
      </w:r>
      <w:r w:rsidRPr="00EB6F69">
        <w:rPr>
          <w:szCs w:val="24"/>
          <w:lang w:val="es-US"/>
        </w:rPr>
        <w:tab/>
        <w:t xml:space="preserve">Puede tener derecho a un pago de asistencia para la reubicación por los costos de mudanza y gastos relacionados, como se explica en nuestro folleto. Sin embargo, este pago se limita al costo de reubicar sus bienes muebles desplazados y no incluye los costos de mudanza de bienes </w:t>
      </w:r>
      <w:r w:rsidRPr="00EB6F69">
        <w:rPr>
          <w:szCs w:val="24"/>
          <w:lang w:val="es-US"/>
        </w:rPr>
        <w:lastRenderedPageBreak/>
        <w:t>inmuebles.  Coordine con su agente de reubicación para identificar los tipos de compensaciones para los que puede ser elegible.</w:t>
      </w:r>
    </w:p>
    <w:p w14:paraId="37A38C25" w14:textId="77777777" w:rsidR="00A37FB2" w:rsidRPr="00EB6F69" w:rsidRDefault="00A37FB2" w:rsidP="00CA6F9F">
      <w:pPr>
        <w:rPr>
          <w:szCs w:val="24"/>
          <w:lang w:val="es-US"/>
        </w:rPr>
      </w:pPr>
    </w:p>
    <w:p w14:paraId="18443D9D" w14:textId="77777777" w:rsidR="00A37FB2" w:rsidRPr="00EB6F69" w:rsidRDefault="00A37FB2" w:rsidP="00CA6F9F">
      <w:pPr>
        <w:numPr>
          <w:ilvl w:val="0"/>
          <w:numId w:val="3"/>
        </w:numPr>
        <w:rPr>
          <w:szCs w:val="24"/>
          <w:lang w:val="es-US"/>
        </w:rPr>
      </w:pPr>
      <w:r w:rsidRPr="00EB6F69">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0CFC5F2B" w14:textId="77777777" w:rsidR="00A37FB2" w:rsidRPr="00EB6F69" w:rsidRDefault="00A37FB2" w:rsidP="00CA6F9F">
      <w:pPr>
        <w:ind w:left="720" w:hanging="360"/>
        <w:rPr>
          <w:szCs w:val="24"/>
          <w:lang w:val="es-US"/>
        </w:rPr>
      </w:pPr>
    </w:p>
    <w:p w14:paraId="48DBB1C3" w14:textId="77777777" w:rsidR="00A37FB2" w:rsidRPr="00EB6F69" w:rsidRDefault="00A37FB2" w:rsidP="00CA6F9F">
      <w:pPr>
        <w:numPr>
          <w:ilvl w:val="0"/>
          <w:numId w:val="3"/>
        </w:numPr>
        <w:rPr>
          <w:szCs w:val="24"/>
          <w:lang w:val="es-US"/>
        </w:rPr>
      </w:pPr>
      <w:r w:rsidRPr="00EB6F69">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2F3F6812" w14:textId="77777777" w:rsidR="00A37FB2" w:rsidRPr="00EB6F69" w:rsidRDefault="00A37FB2" w:rsidP="00CA6F9F">
      <w:pPr>
        <w:rPr>
          <w:szCs w:val="24"/>
          <w:lang w:val="es-US"/>
        </w:rPr>
      </w:pPr>
    </w:p>
    <w:p w14:paraId="2E885966" w14:textId="77777777" w:rsidR="00A37FB2" w:rsidRPr="00EB6F69" w:rsidRDefault="00A37FB2" w:rsidP="00CA6F9F">
      <w:pPr>
        <w:numPr>
          <w:ilvl w:val="0"/>
          <w:numId w:val="3"/>
        </w:numPr>
        <w:rPr>
          <w:szCs w:val="24"/>
          <w:lang w:val="es-US"/>
        </w:rPr>
      </w:pPr>
      <w:r w:rsidRPr="00EB6F69">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FDA763F" w14:textId="77777777" w:rsidR="00A37FB2" w:rsidRPr="00EB6F69" w:rsidRDefault="00A37FB2" w:rsidP="00CA6F9F">
      <w:pPr>
        <w:ind w:left="720" w:hanging="360"/>
        <w:rPr>
          <w:szCs w:val="24"/>
          <w:lang w:val="es-US"/>
        </w:rPr>
      </w:pPr>
    </w:p>
    <w:p w14:paraId="3AF720B6" w14:textId="77777777" w:rsidR="00A37FB2" w:rsidRPr="00EB6F69" w:rsidRDefault="00A37FB2" w:rsidP="00CA6F9F">
      <w:pPr>
        <w:numPr>
          <w:ilvl w:val="0"/>
          <w:numId w:val="3"/>
        </w:numPr>
        <w:rPr>
          <w:szCs w:val="24"/>
          <w:lang w:val="es-US"/>
        </w:rPr>
      </w:pPr>
      <w:r w:rsidRPr="00EB6F69">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35AEA715" w14:textId="77777777" w:rsidR="00A37FB2" w:rsidRPr="00EB6F69" w:rsidRDefault="00A37FB2" w:rsidP="00CA6F9F">
      <w:pPr>
        <w:rPr>
          <w:szCs w:val="24"/>
          <w:lang w:val="es-US"/>
        </w:rPr>
      </w:pPr>
    </w:p>
    <w:p w14:paraId="084C969E" w14:textId="77777777" w:rsidR="00A37FB2" w:rsidRPr="00EB6F69" w:rsidRDefault="00A37FB2" w:rsidP="00CA6F9F">
      <w:pPr>
        <w:rPr>
          <w:szCs w:val="24"/>
          <w:lang w:val="es-US"/>
        </w:rPr>
      </w:pPr>
      <w:r w:rsidRPr="00EB6F69">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al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en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o visite la oficina del Departamento de Transporte de Texas en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En caso de que no pueda comunicarse con nuestra oficina entre las 8 a. m. y las 5 p. m., puede llamar a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al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en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xml:space="preserve"> entre las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Nuestra persona de contacto colaborará con usted para programar una cita a la hora y en el lugar que le resulte más conveniente.</w:t>
      </w:r>
    </w:p>
    <w:p w14:paraId="7D3AD189" w14:textId="77777777" w:rsidR="00A37FB2" w:rsidRPr="00EB6F69" w:rsidRDefault="00A37FB2">
      <w:pPr>
        <w:jc w:val="both"/>
        <w:rPr>
          <w:szCs w:val="24"/>
          <w:lang w:val="es-US"/>
        </w:rPr>
      </w:pPr>
    </w:p>
    <w:p w14:paraId="54856011" w14:textId="77777777" w:rsidR="00A37FB2" w:rsidRPr="00EB6F69" w:rsidRDefault="00A37FB2">
      <w:pPr>
        <w:ind w:left="4320"/>
        <w:jc w:val="both"/>
        <w:rPr>
          <w:szCs w:val="24"/>
          <w:lang w:val="es-US"/>
        </w:rPr>
      </w:pPr>
      <w:r w:rsidRPr="00EB6F69">
        <w:rPr>
          <w:szCs w:val="24"/>
          <w:lang w:val="es-US"/>
        </w:rPr>
        <w:t>Atentamente,</w:t>
      </w:r>
    </w:p>
    <w:p w14:paraId="1BC34A37" w14:textId="15F6D9AB" w:rsidR="00A37FB2" w:rsidRPr="00EB6F69" w:rsidRDefault="00E232EC">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3A09437F" wp14:editId="106F38D4">
            <wp:simplePos x="0" y="0"/>
            <wp:positionH relativeFrom="margin">
              <wp:posOffset>0</wp:posOffset>
            </wp:positionH>
            <wp:positionV relativeFrom="paragraph">
              <wp:posOffset>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2E02D1E2" w14:textId="77777777" w:rsidR="00A37FB2" w:rsidRPr="00EB6F69" w:rsidRDefault="00A37FB2">
      <w:pPr>
        <w:ind w:left="4320"/>
        <w:jc w:val="both"/>
        <w:rPr>
          <w:szCs w:val="24"/>
          <w:lang w:val="es-US"/>
        </w:rPr>
      </w:pPr>
    </w:p>
    <w:p w14:paraId="3D3AA3E4" w14:textId="77777777" w:rsidR="00A37FB2" w:rsidRPr="00EB6F69" w:rsidRDefault="00A37FB2">
      <w:pPr>
        <w:ind w:left="4320"/>
        <w:jc w:val="both"/>
        <w:rPr>
          <w:szCs w:val="24"/>
          <w:u w:val="single"/>
          <w:lang w:val="es-US"/>
        </w:rPr>
      </w:pPr>
      <w:r w:rsidRPr="00EB6F69">
        <w:rPr>
          <w:szCs w:val="24"/>
          <w:u w:val="single"/>
          <w:lang w:val="es-US"/>
        </w:rPr>
        <w:tab/>
      </w:r>
      <w:r w:rsidRPr="00EB6F69">
        <w:rPr>
          <w:szCs w:val="24"/>
          <w:u w:val="single"/>
          <w:lang w:val="es-US"/>
        </w:rPr>
        <w:tab/>
      </w:r>
      <w:r w:rsidRPr="00EB6F69">
        <w:rPr>
          <w:szCs w:val="24"/>
          <w:u w:val="single"/>
          <w:lang w:val="es-US"/>
        </w:rPr>
        <w:tab/>
      </w:r>
      <w:r w:rsidRPr="00EB6F69">
        <w:rPr>
          <w:szCs w:val="24"/>
          <w:u w:val="single"/>
          <w:lang w:val="es-US"/>
        </w:rPr>
        <w:tab/>
      </w:r>
      <w:r w:rsidRPr="00EB6F69">
        <w:rPr>
          <w:szCs w:val="24"/>
          <w:u w:val="single"/>
          <w:lang w:val="es-US"/>
        </w:rPr>
        <w:tab/>
      </w:r>
      <w:r w:rsidRPr="00EB6F69">
        <w:rPr>
          <w:szCs w:val="24"/>
          <w:u w:val="single"/>
          <w:lang w:val="es-US"/>
        </w:rPr>
        <w:tab/>
      </w:r>
      <w:r w:rsidRPr="00EB6F69">
        <w:rPr>
          <w:szCs w:val="24"/>
          <w:u w:val="single"/>
          <w:lang w:val="es-US"/>
        </w:rPr>
        <w:tab/>
      </w:r>
    </w:p>
    <w:p w14:paraId="0DAE4509" w14:textId="77777777" w:rsidR="00A37FB2" w:rsidRPr="00EB6F69" w:rsidRDefault="00A37FB2">
      <w:pPr>
        <w:ind w:left="4320"/>
        <w:jc w:val="both"/>
        <w:rPr>
          <w:szCs w:val="24"/>
          <w:lang w:val="es-US"/>
        </w:rPr>
      </w:pP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p>
    <w:p w14:paraId="719B30A0" w14:textId="77777777" w:rsidR="00A37FB2" w:rsidRPr="00EB6F69" w:rsidRDefault="00A37FB2">
      <w:pPr>
        <w:ind w:left="4320"/>
        <w:jc w:val="both"/>
        <w:rPr>
          <w:szCs w:val="24"/>
          <w:lang w:val="es-US"/>
        </w:rPr>
      </w:pPr>
      <w:r w:rsidRPr="00EB6F69">
        <w:rPr>
          <w:szCs w:val="24"/>
          <w:lang w:val="es-US"/>
        </w:rPr>
        <w:t xml:space="preserve">Distrito de </w:t>
      </w:r>
      <w:r w:rsidRPr="00EB6F69">
        <w:rPr>
          <w:szCs w:val="24"/>
          <w:lang w:val="es-US"/>
        </w:rPr>
        <w:fldChar w:fldCharType="begin">
          <w:ffData>
            <w:name w:val="Text5"/>
            <w:enabled/>
            <w:calcOnExit w:val="0"/>
            <w:textInput/>
          </w:ffData>
        </w:fldChar>
      </w:r>
      <w:r w:rsidRPr="00EB6F69">
        <w:rPr>
          <w:szCs w:val="24"/>
          <w:lang w:val="es-US"/>
        </w:rPr>
        <w:instrText xml:space="preserve"> FORMTEXT </w:instrText>
      </w:r>
      <w:r w:rsidRPr="00EB6F69">
        <w:rPr>
          <w:szCs w:val="24"/>
          <w:lang w:val="es-US"/>
        </w:rPr>
      </w:r>
      <w:r w:rsidRPr="00EB6F69">
        <w:rPr>
          <w:szCs w:val="24"/>
          <w:lang w:val="es-US"/>
        </w:rPr>
        <w:fldChar w:fldCharType="separate"/>
      </w:r>
      <w:r w:rsidRPr="00EB6F69">
        <w:rPr>
          <w:szCs w:val="24"/>
          <w:lang w:val="es-US"/>
        </w:rPr>
        <w:t>     </w:t>
      </w:r>
      <w:r w:rsidRPr="00EB6F69">
        <w:rPr>
          <w:szCs w:val="24"/>
          <w:lang w:val="es-US"/>
        </w:rPr>
        <w:fldChar w:fldCharType="end"/>
      </w:r>
      <w:r w:rsidRPr="00EB6F69">
        <w:rPr>
          <w:szCs w:val="24"/>
          <w:lang w:val="es-US"/>
        </w:rPr>
        <w:t>, Departamento de Transporte de Texas.</w:t>
      </w:r>
    </w:p>
    <w:p w14:paraId="69A55977" w14:textId="77777777" w:rsidR="00A37FB2" w:rsidRPr="00EB6F69" w:rsidRDefault="00A37FB2">
      <w:pPr>
        <w:jc w:val="both"/>
        <w:rPr>
          <w:szCs w:val="24"/>
          <w:lang w:val="es-US"/>
        </w:rPr>
      </w:pPr>
    </w:p>
    <w:p w14:paraId="07662770" w14:textId="77777777" w:rsidR="00A37FB2" w:rsidRPr="00EB6F69" w:rsidRDefault="00A37FB2">
      <w:pPr>
        <w:jc w:val="both"/>
        <w:rPr>
          <w:szCs w:val="24"/>
          <w:lang w:val="es-US"/>
        </w:rPr>
      </w:pPr>
    </w:p>
    <w:p w14:paraId="7503BB2B" w14:textId="77777777" w:rsidR="00A37FB2" w:rsidRPr="00EB6F69" w:rsidRDefault="00A37FB2">
      <w:pPr>
        <w:jc w:val="both"/>
        <w:rPr>
          <w:szCs w:val="24"/>
          <w:lang w:val="es-US"/>
        </w:rPr>
      </w:pPr>
    </w:p>
    <w:p w14:paraId="2B304567" w14:textId="77777777" w:rsidR="00A37FB2" w:rsidRPr="00EB6F69" w:rsidRDefault="00A37FB2">
      <w:pPr>
        <w:jc w:val="both"/>
        <w:rPr>
          <w:szCs w:val="24"/>
          <w:lang w:val="es-US"/>
        </w:rPr>
      </w:pPr>
      <w:r w:rsidRPr="00EB6F69">
        <w:rPr>
          <w:szCs w:val="24"/>
          <w:lang w:val="es-US"/>
        </w:rPr>
        <w:t>Adjunto(s)</w:t>
      </w:r>
    </w:p>
    <w:sectPr w:rsidR="00A37FB2" w:rsidRPr="00EB6F69"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86E2A" w14:textId="77777777" w:rsidR="000238F9" w:rsidRDefault="000238F9">
      <w:r>
        <w:separator/>
      </w:r>
    </w:p>
  </w:endnote>
  <w:endnote w:type="continuationSeparator" w:id="0">
    <w:p w14:paraId="3818120C" w14:textId="77777777" w:rsidR="000238F9" w:rsidRDefault="0002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D5360" w14:textId="52BC5550" w:rsidR="00867519" w:rsidRPr="00CA6F9F" w:rsidRDefault="00AD4288" w:rsidP="00CA6F9F">
    <w:pPr>
      <w:keepLines/>
      <w:ind w:right="568"/>
      <w:rPr>
        <w:rFonts w:ascii="Arial" w:hAnsi="Arial" w:cs="Arial"/>
        <w:sz w:val="14"/>
        <w:szCs w:val="14"/>
      </w:rPr>
    </w:pPr>
    <w:r>
      <w:rPr>
        <w:rFonts w:ascii="Arial" w:hAnsi="Arial" w:cs="Arial"/>
        <w:sz w:val="14"/>
        <w:szCs w:val="14"/>
        <w:lang w:val="es"/>
      </w:rPr>
      <w:t xml:space="preserve">Formulario ROW-R-LOPTDNRT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CA6F9F">
      <w:rPr>
        <w:rFonts w:ascii="Arial" w:hAnsi="Arial" w:cs="Arial"/>
        <w:sz w:val="14"/>
        <w:szCs w:val="14"/>
        <w:lang w:val="es"/>
      </w:rPr>
      <w:t xml:space="preserve">Página </w:t>
    </w:r>
    <w:r w:rsidR="00CA6F9F">
      <w:rPr>
        <w:rStyle w:val="PageNumber"/>
        <w:rFonts w:ascii="Arial" w:hAnsi="Arial" w:cs="Arial"/>
        <w:sz w:val="14"/>
        <w:szCs w:val="14"/>
        <w:lang w:val="es"/>
      </w:rPr>
      <w:fldChar w:fldCharType="begin"/>
    </w:r>
    <w:r w:rsidR="00CA6F9F">
      <w:rPr>
        <w:rStyle w:val="PageNumber"/>
        <w:rFonts w:ascii="Arial" w:hAnsi="Arial" w:cs="Arial"/>
        <w:sz w:val="14"/>
        <w:szCs w:val="14"/>
        <w:lang w:val="es"/>
      </w:rPr>
      <w:instrText xml:space="preserve"> PAGE </w:instrText>
    </w:r>
    <w:r w:rsidR="00CA6F9F">
      <w:rPr>
        <w:rStyle w:val="PageNumber"/>
        <w:rFonts w:ascii="Arial" w:hAnsi="Arial" w:cs="Arial"/>
        <w:sz w:val="14"/>
        <w:szCs w:val="14"/>
        <w:lang w:val="es"/>
      </w:rPr>
      <w:fldChar w:fldCharType="separate"/>
    </w:r>
    <w:r w:rsidR="00926F1A">
      <w:rPr>
        <w:rStyle w:val="PageNumber"/>
        <w:rFonts w:ascii="Arial" w:hAnsi="Arial" w:cs="Arial"/>
        <w:noProof/>
        <w:sz w:val="14"/>
        <w:szCs w:val="14"/>
        <w:lang w:val="es"/>
      </w:rPr>
      <w:t>2</w:t>
    </w:r>
    <w:r w:rsidR="00CA6F9F">
      <w:rPr>
        <w:rStyle w:val="PageNumber"/>
        <w:rFonts w:ascii="Arial" w:hAnsi="Arial" w:cs="Arial"/>
        <w:sz w:val="14"/>
        <w:szCs w:val="14"/>
        <w:lang w:val="es"/>
      </w:rPr>
      <w:fldChar w:fldCharType="end"/>
    </w:r>
    <w:r w:rsidR="00CA6F9F">
      <w:rPr>
        <w:rFonts w:ascii="Arial" w:hAnsi="Arial" w:cs="Arial"/>
        <w:sz w:val="14"/>
        <w:szCs w:val="14"/>
        <w:lang w:val="es"/>
      </w:rPr>
      <w:t xml:space="preserve"> de </w:t>
    </w:r>
    <w:r w:rsidR="00CA6F9F">
      <w:rPr>
        <w:rStyle w:val="PageNumber"/>
        <w:rFonts w:ascii="Arial" w:hAnsi="Arial" w:cs="Arial"/>
        <w:sz w:val="14"/>
        <w:szCs w:val="14"/>
        <w:lang w:val="es"/>
      </w:rPr>
      <w:fldChar w:fldCharType="begin"/>
    </w:r>
    <w:r w:rsidR="00CA6F9F">
      <w:rPr>
        <w:rStyle w:val="PageNumber"/>
        <w:rFonts w:ascii="Arial" w:hAnsi="Arial" w:cs="Arial"/>
        <w:sz w:val="14"/>
        <w:szCs w:val="14"/>
        <w:lang w:val="es"/>
      </w:rPr>
      <w:instrText xml:space="preserve"> NUMPAGES </w:instrText>
    </w:r>
    <w:r w:rsidR="00CA6F9F">
      <w:rPr>
        <w:rStyle w:val="PageNumber"/>
        <w:rFonts w:ascii="Arial" w:hAnsi="Arial" w:cs="Arial"/>
        <w:sz w:val="14"/>
        <w:szCs w:val="14"/>
        <w:lang w:val="es"/>
      </w:rPr>
      <w:fldChar w:fldCharType="separate"/>
    </w:r>
    <w:r w:rsidR="00926F1A">
      <w:rPr>
        <w:rStyle w:val="PageNumber"/>
        <w:rFonts w:ascii="Arial" w:hAnsi="Arial" w:cs="Arial"/>
        <w:noProof/>
        <w:sz w:val="14"/>
        <w:szCs w:val="14"/>
        <w:lang w:val="es"/>
      </w:rPr>
      <w:t>2</w:t>
    </w:r>
    <w:r w:rsidR="00CA6F9F">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B45A9" w14:textId="3AA0E949" w:rsidR="00867519" w:rsidRPr="00080B4A" w:rsidRDefault="00867519" w:rsidP="00080B4A">
    <w:pPr>
      <w:keepLines/>
      <w:ind w:right="568"/>
      <w:rPr>
        <w:rFonts w:ascii="Arial" w:hAnsi="Arial" w:cs="Arial"/>
        <w:sz w:val="14"/>
        <w:szCs w:val="14"/>
      </w:rPr>
    </w:pPr>
    <w:r>
      <w:rPr>
        <w:rFonts w:ascii="Arial" w:hAnsi="Arial" w:cs="Arial"/>
        <w:sz w:val="14"/>
        <w:szCs w:val="14"/>
        <w:lang w:val="es"/>
      </w:rPr>
      <w:t>Formulario ROW-R-LOPTDNRT</w:t>
    </w:r>
    <w:r w:rsidR="00AD4288">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AD4288">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926F1A">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926F1A">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FA017" w14:textId="77777777" w:rsidR="000238F9" w:rsidRDefault="000238F9">
      <w:r>
        <w:separator/>
      </w:r>
    </w:p>
  </w:footnote>
  <w:footnote w:type="continuationSeparator" w:id="0">
    <w:p w14:paraId="12C8ED86" w14:textId="77777777" w:rsidR="000238F9" w:rsidRDefault="00023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15BDA" w14:textId="7275802A" w:rsidR="00C514B2" w:rsidRDefault="00000000">
    <w:pPr>
      <w:pStyle w:val="Header"/>
    </w:pPr>
    <w:r>
      <w:rPr>
        <w:noProof/>
      </w:rPr>
      <w:pict w14:anchorId="46241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50516"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0D56E" w14:textId="3F6D8A15" w:rsidR="00867519" w:rsidRDefault="00000000">
    <w:pPr>
      <w:pStyle w:val="Header"/>
    </w:pPr>
    <w:r>
      <w:rPr>
        <w:noProof/>
      </w:rPr>
      <w:pict w14:anchorId="5B574E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50517"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62D8B766" w14:textId="77777777" w:rsidR="00867519" w:rsidRDefault="00867519">
    <w:pPr>
      <w:pStyle w:val="Header"/>
    </w:pPr>
  </w:p>
  <w:p w14:paraId="2F00A71C" w14:textId="77777777" w:rsidR="00867519" w:rsidRDefault="00867519">
    <w:pPr>
      <w:pStyle w:val="Header"/>
    </w:pPr>
  </w:p>
  <w:p w14:paraId="4717BBF5" w14:textId="77777777" w:rsidR="00867519" w:rsidRDefault="00867519">
    <w:pPr>
      <w:pStyle w:val="Header"/>
    </w:pPr>
  </w:p>
  <w:p w14:paraId="74927739" w14:textId="77777777" w:rsidR="00867519" w:rsidRDefault="00867519">
    <w:pPr>
      <w:pStyle w:val="Header"/>
    </w:pPr>
  </w:p>
  <w:p w14:paraId="31F4C204" w14:textId="77777777" w:rsidR="00867519" w:rsidRDefault="008675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B64B7A" w:rsidRPr="008F7525" w14:paraId="17B99A89" w14:textId="77777777" w:rsidTr="004A7D05">
      <w:tc>
        <w:tcPr>
          <w:tcW w:w="5388" w:type="dxa"/>
        </w:tcPr>
        <w:p w14:paraId="764E1E23" w14:textId="77777777" w:rsidR="00B64B7A" w:rsidRPr="00B827B4" w:rsidRDefault="00B64B7A" w:rsidP="00B64B7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2DE7266B" w14:textId="77777777" w:rsidR="00B64B7A" w:rsidRPr="008F7525" w:rsidRDefault="00B64B7A" w:rsidP="00B64B7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B64B7A" w:rsidRPr="00866352" w14:paraId="3CA12323" w14:textId="77777777" w:rsidTr="004A7D05">
      <w:tc>
        <w:tcPr>
          <w:tcW w:w="5388" w:type="dxa"/>
        </w:tcPr>
        <w:p w14:paraId="466A2E12" w14:textId="77777777" w:rsidR="00B64B7A" w:rsidRPr="00866352" w:rsidRDefault="00B64B7A" w:rsidP="00B64B7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72763A22" w14:textId="77777777" w:rsidR="00B64B7A" w:rsidRPr="00866352" w:rsidRDefault="00B64B7A" w:rsidP="00B64B7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70AA5A8E" w14:textId="0FFC3DB2" w:rsidR="00867519" w:rsidRDefault="00000000">
    <w:pPr>
      <w:pStyle w:val="Header"/>
    </w:pPr>
    <w:r>
      <w:rPr>
        <w:noProof/>
      </w:rPr>
      <w:pict w14:anchorId="34706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50515"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16cid:durableId="1507935621">
    <w:abstractNumId w:val="2"/>
  </w:num>
  <w:num w:numId="2" w16cid:durableId="2009750364">
    <w:abstractNumId w:val="0"/>
  </w:num>
  <w:num w:numId="3" w16cid:durableId="1976062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IUtu//95fp9u/87gzpWNuABu6HvzeZd9e/c5CDPfoKkH8T//zZkHkyiFkg500VwTqIZYFl8nNAfsbeoIIql3A==" w:salt="1pIYLumpqFUPhwqFtqFoDQ=="/>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U0NDUwB1IWlko6SsGpxcWZ+XkgBYa1AHjGMXMsAAAA"/>
  </w:docVars>
  <w:rsids>
    <w:rsidRoot w:val="00A37FB2"/>
    <w:rsid w:val="000238F9"/>
    <w:rsid w:val="00052419"/>
    <w:rsid w:val="00057554"/>
    <w:rsid w:val="00080B4A"/>
    <w:rsid w:val="00146C95"/>
    <w:rsid w:val="00265F62"/>
    <w:rsid w:val="00271F15"/>
    <w:rsid w:val="00334CA2"/>
    <w:rsid w:val="00385B49"/>
    <w:rsid w:val="003D206E"/>
    <w:rsid w:val="003D4F2E"/>
    <w:rsid w:val="003E17F0"/>
    <w:rsid w:val="00443F96"/>
    <w:rsid w:val="004D0102"/>
    <w:rsid w:val="00585F8C"/>
    <w:rsid w:val="005A3A6E"/>
    <w:rsid w:val="005D0EC5"/>
    <w:rsid w:val="005E125F"/>
    <w:rsid w:val="00600005"/>
    <w:rsid w:val="006336D7"/>
    <w:rsid w:val="0068347A"/>
    <w:rsid w:val="006A3DCF"/>
    <w:rsid w:val="006E73DA"/>
    <w:rsid w:val="00726C11"/>
    <w:rsid w:val="007D0132"/>
    <w:rsid w:val="007D4C3F"/>
    <w:rsid w:val="008459FB"/>
    <w:rsid w:val="00867519"/>
    <w:rsid w:val="008E0600"/>
    <w:rsid w:val="00911F0D"/>
    <w:rsid w:val="00926F1A"/>
    <w:rsid w:val="00956DDF"/>
    <w:rsid w:val="009977D1"/>
    <w:rsid w:val="009F4141"/>
    <w:rsid w:val="00A31CCB"/>
    <w:rsid w:val="00A3436D"/>
    <w:rsid w:val="00A37FB2"/>
    <w:rsid w:val="00A4502E"/>
    <w:rsid w:val="00A84589"/>
    <w:rsid w:val="00A91C0A"/>
    <w:rsid w:val="00AD4288"/>
    <w:rsid w:val="00B074DB"/>
    <w:rsid w:val="00B64B7A"/>
    <w:rsid w:val="00BC7A4D"/>
    <w:rsid w:val="00C042ED"/>
    <w:rsid w:val="00C514B2"/>
    <w:rsid w:val="00C7484C"/>
    <w:rsid w:val="00CA6F9F"/>
    <w:rsid w:val="00D07B3C"/>
    <w:rsid w:val="00D903E0"/>
    <w:rsid w:val="00DF4F43"/>
    <w:rsid w:val="00E232EC"/>
    <w:rsid w:val="00E2448B"/>
    <w:rsid w:val="00E90956"/>
    <w:rsid w:val="00EB6F69"/>
    <w:rsid w:val="00EF7C4F"/>
    <w:rsid w:val="00F37F50"/>
    <w:rsid w:val="00F4461E"/>
    <w:rsid w:val="00FA35DA"/>
    <w:rsid w:val="00FC5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F7421C"/>
  <w15:chartTrackingRefBased/>
  <w15:docId w15:val="{7A9A1CFB-0D0B-41C4-A90C-E71DE010A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B64B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91</_dlc_DocId>
    <_dlc_DocIdUrl xmlns="515352fc-4bfb-4416-a00c-6833a8a01107">
      <Url>https://txdot.sharepoint.com/sites/division-itd/imd/applications/Plan-Admin-ENT-Systems/_layouts/15/DocIdRedir.aspx?ID=2CQQKEH6ZJYR-945898380-791</Url>
      <Description>2CQQKEH6ZJYR-945898380-79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858AE1-4402-418B-83AA-981EACB9B3A3}"/>
</file>

<file path=customXml/itemProps2.xml><?xml version="1.0" encoding="utf-8"?>
<ds:datastoreItem xmlns:ds="http://schemas.openxmlformats.org/officeDocument/2006/customXml" ds:itemID="{D3C0F3F3-B4CE-41EA-A9D2-40F7643FD0C4}">
  <ds:schemaRefs>
    <ds:schemaRef ds:uri="http://schemas.microsoft.com/sharepoint/v3/contenttype/forms"/>
  </ds:schemaRefs>
</ds:datastoreItem>
</file>

<file path=customXml/itemProps3.xml><?xml version="1.0" encoding="utf-8"?>
<ds:datastoreItem xmlns:ds="http://schemas.openxmlformats.org/officeDocument/2006/customXml" ds:itemID="{6500355F-8C5D-44BC-A53C-B7EDFCEAC1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D41BA6-46B5-4200-8483-4BDBE17B69D3}"/>
</file>

<file path=docProps/app.xml><?xml version="1.0" encoding="utf-8"?>
<Properties xmlns="http://schemas.openxmlformats.org/officeDocument/2006/extended-properties" xmlns:vt="http://schemas.openxmlformats.org/officeDocument/2006/docPropsVTypes">
  <Template>Normal.dotm</Template>
  <TotalTime>0</TotalTime>
  <Pages>2</Pages>
  <Words>760</Words>
  <Characters>3910</Characters>
  <Application>Microsoft Office Word</Application>
  <DocSecurity>0</DocSecurity>
  <Lines>230</Lines>
  <Paragraphs>53</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11T18:57:00Z</cp:lastPrinted>
  <dcterms:created xsi:type="dcterms:W3CDTF">2025-09-18T20:38:00Z</dcterms:created>
  <dcterms:modified xsi:type="dcterms:W3CDTF">2025-09-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bf9ce42a-333a-4e0c-b269-56ed8ffd0645</vt:lpwstr>
  </property>
</Properties>
</file>